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lectrician</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20" w:name="Xd5b332bb2b9fa5647a37905e1d298c4da01ead9"/>
    <w:p>
      <w:pPr>
        <w:pStyle w:val="Heading1"/>
      </w:pPr>
      <w:r>
        <w:t xml:space="preserve">Cover Letter for Electrician Position in South Africa Johannesburg</w:t>
      </w:r>
    </w:p>
    <w:p>
      <w:pPr>
        <w:pStyle w:val="FirstParagraph"/>
      </w:pPr>
      <w:r>
        <w:t xml:space="preserve">Dear [Hiring Manager's Name],</w:t>
      </w:r>
    </w:p>
    <w:p>
      <w:pPr>
        <w:pStyle w:val="BodyText"/>
      </w:pPr>
      <w:r>
        <w:t xml:space="preserve">I am writing to express my interest in the Electrician position at your esteemed organization in South Africa Johannesburg. As a qualified and experienced electrician with a strong commitment to safety, precision, and customer satisfaction, I am eager to contribute my skills to your team. Johannesburg, as a bustling metropolitan hub in South Africa, presents unique challenges and opportunities for professionals in the electrical trade. My background aligns perfectly with the demands of this dynamic environment, and I am confident that my expertise can support your organization’s goals of delivering reliable and innovative electrical solutions.</w:t>
      </w:r>
    </w:p>
    <w:p>
      <w:pPr>
        <w:pStyle w:val="BodyText"/>
      </w:pPr>
      <w:r>
        <w:t xml:space="preserve">With over [X years] of experience in the field, I have developed a comprehensive understanding of both residential and commercial electrical systems. My journey as an Electrician has been defined by a dedication to excellence, adherence to local regulations, and a passion for solving complex problems. Whether it is installing new wiring systems, troubleshooting electrical faults, or ensuring compliance with South African standards such as SANS (South African National Standards), I approach every task with professionalism and meticulous attention to detail.</w:t>
      </w:r>
    </w:p>
    <w:p>
      <w:pPr>
        <w:pStyle w:val="BodyText"/>
      </w:pPr>
      <w:r>
        <w:t xml:space="preserve">In South Africa Johannesburg, the demand for skilled electricians is high due to the city’s rapid urbanization and industrial growth. My experience working on projects in this region has equipped me with a deep appreciation for the unique challenges posed by Johannesburg’s infrastructure. From large-scale commercial developments to residential upgrades, I have consistently delivered results that meet or exceed client expectations. For instance, I recently completed a project involving the installation of energy-efficient electrical systems for a new office complex in Sandton, where I collaborated with architects and engineers to ensure seamless integration of electrical components while adhering to local safety codes.</w:t>
      </w:r>
    </w:p>
    <w:p>
      <w:pPr>
        <w:pStyle w:val="BodyText"/>
      </w:pPr>
      <w:r>
        <w:t xml:space="preserve">One of my key strengths as an Electrician is my ability to adapt to diverse environments. Johannesburg’s varied landscape—from its historic mining areas to modern business districts—requires flexibility and a deep understanding of both traditional and cutting-edge electrical technologies. I am proficient in working with a wide range of tools, including multimeters, circuit testers, and wiring systems, and I stay updated on the latest advancements in electrical engineering to provide clients with forward-thinking solutions. My certifications include [mention specific certifications, e.g., "City &amp; Guilds Level 3 Electrician Qualification" or "South African Electrical Contractors Association (SAECA) accreditation"], which further validate my technical expertise.</w:t>
      </w:r>
    </w:p>
    <w:p>
      <w:pPr>
        <w:pStyle w:val="BodyText"/>
      </w:pPr>
      <w:r>
        <w:t xml:space="preserve">Moreover, I recognize the critical role that electricians play in ensuring public safety. In South Africa Johannesburg, where electrical failures can have significant consequences, my commitment to safety protocols is non-negotiable. I strictly follow guidelines set by the South African Bureau of Standards (SABS) and conduct regular inspections to prevent hazards such as electrical fires or system overloads. My proactive approach includes educating clients on best practices for maintaining their electrical systems, which has earned me a reputation for reliability and trustworthiness.</w:t>
      </w:r>
    </w:p>
    <w:p>
      <w:pPr>
        <w:pStyle w:val="BodyText"/>
      </w:pPr>
      <w:r>
        <w:t xml:space="preserve">Another aspect that sets me apart is my strong interpersonal skills. As an Electrician in Johannesburg, I frequently interact with clients, contractors, and stakeholders, requiring clear communication and the ability to explain technical concepts in layman’s terms. I take pride in building long-term relationships with clients by delivering transparent services and addressing their needs promptly. Whether it is diagnosing a power outage or upgrading an electrical panel, my goal is to provide solutions that are both efficient and cost-effective.</w:t>
      </w:r>
    </w:p>
    <w:p>
      <w:pPr>
        <w:pStyle w:val="BodyText"/>
      </w:pPr>
      <w:r>
        <w:t xml:space="preserve">Johannesburg’s position as a major economic center in South Africa makes it an ideal location for professionals who thrive on innovation and growth. I am particularly drawn to your organization’s focus on [mention specific values or projects of the company, e.g., "sustainable energy solutions" or "community infrastructure development"]. My experience in implementing green technologies, such as solar power systems and energy-saving circuits, aligns with these objectives. I am eager to contribute my expertise to help your team achieve its vision while supporting the broader goals of South Africa’s energy sector.</w:t>
      </w:r>
    </w:p>
    <w:p>
      <w:pPr>
        <w:pStyle w:val="BodyText"/>
      </w:pPr>
      <w:r>
        <w:t xml:space="preserve">Finally, I would like to emphasize my passion for the electrical trade. Being an Electrician in South Africa Johannesburg is more than a job—it is a calling that requires resilience, creativity, and a deep respect for the craft. I am motivated by the opportunity to make a tangible difference in people’s lives through reliable electrical services and to play a part in shaping Johannesburg’s future as a vibrant and well-connected city.</w:t>
      </w:r>
    </w:p>
    <w:p>
      <w:pPr>
        <w:pStyle w:val="BodyText"/>
      </w:pPr>
      <w:r>
        <w:t xml:space="preserve">I would welcome the chance to discuss how my skills, experience, and dedication can benefit your organization. Thank you for considering my application. I look forward to the possibility of contributing to your team and supporting the continued success of your business in South Africa Johannesburg.</w:t>
      </w:r>
    </w:p>
    <w:p>
      <w:pPr>
        <w:pStyle w:val="BodyText"/>
      </w:pPr>
      <w:r>
        <w:t xml:space="preserve">Sincerely,</w:t>
      </w:r>
      <w:r>
        <w:br/>
      </w:r>
      <w:r>
        <w:t xml:space="preserve">[Your Full Name]</w:t>
      </w:r>
      <w:r>
        <w:br/>
      </w:r>
      <w:r>
        <w:t xml:space="preserve">[Your Contact Information]</w:t>
      </w:r>
      <w:r>
        <w:br/>
      </w:r>
      <w:r>
        <w:t xml:space="preserve">[LinkedIn Profile or Portfolio URL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lectrician in South Africa Johannesburg</dc:title>
  <dc:creator/>
  <dc:language>en</dc:language>
  <cp:keywords/>
  <dcterms:created xsi:type="dcterms:W3CDTF">2026-07-25T01:00:49Z</dcterms:created>
  <dcterms:modified xsi:type="dcterms:W3CDTF">2026-07-25T01:00:49Z</dcterms:modified>
</cp:coreProperties>
</file>

<file path=docProps/custom.xml><?xml version="1.0" encoding="utf-8"?>
<Properties xmlns="http://schemas.openxmlformats.org/officeDocument/2006/custom-properties" xmlns:vt="http://schemas.openxmlformats.org/officeDocument/2006/docPropsVTypes"/>
</file>